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4F713C" w14:textId="6186106C" w:rsidR="00AF72B9" w:rsidRDefault="00F611CC" w:rsidP="00FD5E7C">
      <w:pPr>
        <w:spacing w:after="0"/>
        <w:rPr>
          <w:rFonts w:ascii="Georgia" w:hAnsi="Georgia" w:cstheme="majorBidi"/>
          <w:noProof/>
          <w:color w:val="000099"/>
          <w:sz w:val="36"/>
          <w:szCs w:val="36"/>
        </w:rPr>
      </w:pPr>
      <w:r w:rsidRPr="0059260E">
        <w:rPr>
          <w:rFonts w:asciiTheme="majorBidi" w:hAnsiTheme="majorBidi" w:cstheme="majorBidi"/>
          <w:b/>
          <w:bCs/>
          <w:noProof/>
          <w:color w:val="385623" w:themeColor="accent6" w:themeShade="80"/>
          <w:sz w:val="36"/>
          <w:szCs w:val="36"/>
        </w:rPr>
        <w:drawing>
          <wp:anchor distT="0" distB="0" distL="114300" distR="114300" simplePos="0" relativeHeight="251658240" behindDoc="1" locked="0" layoutInCell="1" allowOverlap="1" wp14:anchorId="04DFCFE6" wp14:editId="50D7984E">
            <wp:simplePos x="0" y="0"/>
            <wp:positionH relativeFrom="column">
              <wp:posOffset>-866775</wp:posOffset>
            </wp:positionH>
            <wp:positionV relativeFrom="paragraph">
              <wp:posOffset>-126365</wp:posOffset>
            </wp:positionV>
            <wp:extent cx="7690716" cy="9448277"/>
            <wp:effectExtent l="0" t="0" r="5715" b="635"/>
            <wp:wrapNone/>
            <wp:docPr id="421" name="Picture 42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1" name="Picture 421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690716" cy="944827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E50A962" w14:textId="06643FFB" w:rsidR="00252355" w:rsidRPr="000327F6" w:rsidRDefault="00091B1E" w:rsidP="00E3116A">
      <w:pPr>
        <w:jc w:val="center"/>
        <w:rPr>
          <w:rFonts w:asciiTheme="majorBidi" w:hAnsiTheme="majorBidi" w:cstheme="majorBidi"/>
          <w:b/>
          <w:bCs/>
          <w:color w:val="000000" w:themeColor="text1"/>
          <w:sz w:val="72"/>
          <w:szCs w:val="72"/>
          <w14:shadow w14:blurRad="12700" w14:dist="38100" w14:dir="2700000" w14:sx="100000" w14:sy="100000" w14:kx="0" w14:ky="0" w14:algn="tl">
            <w14:schemeClr w14:val="bg1">
              <w14:lumMod w14:val="50000"/>
            </w14:schemeClr>
          </w14:shadow>
          <w14:textOutline w14:w="9525" w14:cap="flat" w14:cmpd="sng" w14:algn="ctr">
            <w14:solidFill>
              <w14:schemeClr w14:val="bg1"/>
            </w14:solidFill>
            <w14:prstDash w14:val="solid"/>
            <w14:round/>
          </w14:textOutline>
        </w:rPr>
      </w:pPr>
      <w:r w:rsidRPr="000327F6">
        <w:rPr>
          <w:rFonts w:asciiTheme="majorBidi" w:hAnsiTheme="majorBidi" w:cstheme="majorBidi"/>
          <w:b/>
          <w:bCs/>
          <w:color w:val="000000" w:themeColor="text1"/>
          <w:sz w:val="72"/>
          <w:szCs w:val="72"/>
          <w14:shadow w14:blurRad="12700" w14:dist="38100" w14:dir="2700000" w14:sx="100000" w14:sy="100000" w14:kx="0" w14:ky="0" w14:algn="tl">
            <w14:schemeClr w14:val="bg1">
              <w14:lumMod w14:val="50000"/>
            </w14:schemeClr>
          </w14:shadow>
          <w14:textOutline w14:w="9525" w14:cap="flat" w14:cmpd="sng" w14:algn="ctr">
            <w14:solidFill>
              <w14:schemeClr w14:val="bg1"/>
            </w14:solidFill>
            <w14:prstDash w14:val="solid"/>
            <w14:round/>
          </w14:textOutline>
        </w:rPr>
        <w:t>VOL. 1</w:t>
      </w:r>
      <w:r w:rsidR="00E3116A" w:rsidRPr="000327F6">
        <w:rPr>
          <w:rFonts w:asciiTheme="majorBidi" w:hAnsiTheme="majorBidi" w:cstheme="majorBidi"/>
          <w:b/>
          <w:bCs/>
          <w:color w:val="000000" w:themeColor="text1"/>
          <w:sz w:val="72"/>
          <w:szCs w:val="72"/>
          <w14:shadow w14:blurRad="12700" w14:dist="38100" w14:dir="2700000" w14:sx="100000" w14:sy="100000" w14:kx="0" w14:ky="0" w14:algn="tl">
            <w14:schemeClr w14:val="bg1">
              <w14:lumMod w14:val="50000"/>
            </w14:schemeClr>
          </w14:shadow>
          <w14:textOutline w14:w="9525" w14:cap="flat" w14:cmpd="sng" w14:algn="ctr">
            <w14:solidFill>
              <w14:schemeClr w14:val="bg1"/>
            </w14:solidFill>
            <w14:prstDash w14:val="solid"/>
            <w14:round/>
          </w14:textOutline>
        </w:rPr>
        <w:t xml:space="preserve"> &amp; 2</w:t>
      </w:r>
    </w:p>
    <w:p w14:paraId="7F91CDAB" w14:textId="7DA50246" w:rsidR="00991A97" w:rsidRPr="007B5A69" w:rsidRDefault="00991A97" w:rsidP="00D604B6">
      <w:pPr>
        <w:rPr>
          <w:rFonts w:asciiTheme="majorBidi" w:hAnsiTheme="majorBidi" w:cstheme="majorBidi"/>
          <w:b/>
          <w:bCs/>
          <w:color w:val="385623" w:themeColor="accent6" w:themeShade="80"/>
          <w:sz w:val="40"/>
          <w:szCs w:val="40"/>
        </w:rPr>
      </w:pPr>
      <w:r>
        <w:rPr>
          <w:rFonts w:asciiTheme="majorBidi" w:hAnsiTheme="majorBidi" w:cstheme="majorBidi"/>
          <w:b/>
          <w:bCs/>
          <w:color w:val="385623" w:themeColor="accent6" w:themeShade="80"/>
          <w:sz w:val="40"/>
          <w:szCs w:val="40"/>
        </w:rPr>
        <w:t xml:space="preserve">  </w:t>
      </w:r>
    </w:p>
    <w:p w14:paraId="23F71458" w14:textId="37FB5D9D" w:rsidR="00D604B6" w:rsidRDefault="00D604B6" w:rsidP="00D604B6">
      <w:pPr>
        <w:rPr>
          <w:rFonts w:asciiTheme="majorBidi" w:hAnsiTheme="majorBidi" w:cstheme="majorBidi"/>
          <w:b/>
          <w:bCs/>
          <w:color w:val="31692D"/>
          <w:sz w:val="40"/>
          <w:szCs w:val="40"/>
        </w:rPr>
      </w:pPr>
    </w:p>
    <w:p w14:paraId="5EB7C98D" w14:textId="5AE58C87" w:rsidR="00D604B6" w:rsidRPr="00D604B6" w:rsidRDefault="00D604B6" w:rsidP="00D604B6">
      <w:pPr>
        <w:tabs>
          <w:tab w:val="left" w:pos="6690"/>
        </w:tabs>
        <w:rPr>
          <w:rFonts w:asciiTheme="majorBidi" w:hAnsiTheme="majorBidi" w:cstheme="majorBidi"/>
          <w:sz w:val="40"/>
          <w:szCs w:val="40"/>
        </w:rPr>
      </w:pPr>
      <w:r>
        <w:rPr>
          <w:rFonts w:asciiTheme="majorBidi" w:hAnsiTheme="majorBidi" w:cstheme="majorBidi"/>
          <w:sz w:val="40"/>
          <w:szCs w:val="40"/>
        </w:rPr>
        <w:tab/>
      </w:r>
      <w:r w:rsidR="004C7339">
        <w:rPr>
          <w:rFonts w:asciiTheme="majorBidi" w:hAnsiTheme="majorBidi" w:cstheme="majorBidi"/>
          <w:sz w:val="40"/>
          <w:szCs w:val="40"/>
        </w:rPr>
        <w:t xml:space="preserve">  </w:t>
      </w:r>
    </w:p>
    <w:sectPr w:rsidR="00D604B6" w:rsidRPr="00D604B6">
      <w:pgSz w:w="12240" w:h="15840"/>
      <w:pgMar w:top="709" w:right="1440" w:bottom="712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a2NDU3sTSxsDAxtjBR0lEKTi0uzszPAykwrwUA52Mr9iwAAAA="/>
  </w:docVars>
  <w:rsids>
    <w:rsidRoot w:val="005D4A88"/>
    <w:rsid w:val="000327F6"/>
    <w:rsid w:val="00053DF8"/>
    <w:rsid w:val="00091B1E"/>
    <w:rsid w:val="00132026"/>
    <w:rsid w:val="0018087C"/>
    <w:rsid w:val="001E24CD"/>
    <w:rsid w:val="00243023"/>
    <w:rsid w:val="0024538E"/>
    <w:rsid w:val="00252355"/>
    <w:rsid w:val="00256B7F"/>
    <w:rsid w:val="0029630F"/>
    <w:rsid w:val="002B6069"/>
    <w:rsid w:val="002F1D3A"/>
    <w:rsid w:val="00304B0A"/>
    <w:rsid w:val="003C079C"/>
    <w:rsid w:val="003D4093"/>
    <w:rsid w:val="004150C8"/>
    <w:rsid w:val="00441520"/>
    <w:rsid w:val="004525E8"/>
    <w:rsid w:val="00480924"/>
    <w:rsid w:val="00483DE3"/>
    <w:rsid w:val="004C7339"/>
    <w:rsid w:val="00563EAB"/>
    <w:rsid w:val="0057026D"/>
    <w:rsid w:val="005B2B71"/>
    <w:rsid w:val="005C4E00"/>
    <w:rsid w:val="005D4A88"/>
    <w:rsid w:val="005D6EF1"/>
    <w:rsid w:val="007B5A69"/>
    <w:rsid w:val="007F5CF0"/>
    <w:rsid w:val="00815DAB"/>
    <w:rsid w:val="00991A97"/>
    <w:rsid w:val="009B4C68"/>
    <w:rsid w:val="00A333BD"/>
    <w:rsid w:val="00A62A51"/>
    <w:rsid w:val="00A754F3"/>
    <w:rsid w:val="00AF72B9"/>
    <w:rsid w:val="00BA0579"/>
    <w:rsid w:val="00BD0842"/>
    <w:rsid w:val="00BE0997"/>
    <w:rsid w:val="00C66F05"/>
    <w:rsid w:val="00CE6890"/>
    <w:rsid w:val="00D604B6"/>
    <w:rsid w:val="00D977BB"/>
    <w:rsid w:val="00E3116A"/>
    <w:rsid w:val="00E77FB9"/>
    <w:rsid w:val="00ED3831"/>
    <w:rsid w:val="00EE04EE"/>
    <w:rsid w:val="00F611CC"/>
    <w:rsid w:val="00F97ABB"/>
    <w:rsid w:val="00FA73FD"/>
    <w:rsid w:val="00FD5E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F6A9FD"/>
  <w15:docId w15:val="{EDDCAF78-7937-4972-966A-20725D7794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C66F05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C66F05"/>
  </w:style>
  <w:style w:type="paragraph" w:styleId="ListParagraph">
    <w:name w:val="List Paragraph"/>
    <w:basedOn w:val="Normal"/>
    <w:uiPriority w:val="34"/>
    <w:qFormat/>
    <w:rsid w:val="00BD084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3</Words>
  <Characters>1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yout 1</vt:lpstr>
    </vt:vector>
  </TitlesOfParts>
  <Company/>
  <LinksUpToDate>false</LinksUpToDate>
  <CharactersWithSpaces>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yout 1</dc:title>
  <dc:subject/>
  <dc:creator>Pamela Doty</dc:creator>
  <cp:keywords/>
  <cp:lastModifiedBy>Robin Fields</cp:lastModifiedBy>
  <cp:revision>2</cp:revision>
  <cp:lastPrinted>2023-09-19T17:12:00Z</cp:lastPrinted>
  <dcterms:created xsi:type="dcterms:W3CDTF">2023-09-28T18:19:00Z</dcterms:created>
  <dcterms:modified xsi:type="dcterms:W3CDTF">2023-09-28T18:19:00Z</dcterms:modified>
</cp:coreProperties>
</file>